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F8A92" w14:textId="7705AB4A" w:rsidR="0095670B" w:rsidRPr="0095670B" w:rsidRDefault="0095670B" w:rsidP="0095670B">
      <w:pPr>
        <w:spacing w:before="100" w:after="120" w:line="240" w:lineRule="auto"/>
        <w:jc w:val="right"/>
        <w:rPr>
          <w:rFonts w:ascii="Palatino Linotype" w:eastAsia="Times New Roman" w:hAnsi="Palatino Linotype" w:cs="Times New Roman"/>
          <w:b/>
          <w:sz w:val="28"/>
          <w:szCs w:val="28"/>
          <w:lang w:eastAsia="ja-JP"/>
        </w:rPr>
      </w:pPr>
      <w:r w:rsidRPr="0095670B">
        <w:rPr>
          <w:rFonts w:ascii="Palatino Linotype" w:eastAsia="Times New Roman" w:hAnsi="Palatino Linotype" w:cs="Times New Roman"/>
          <w:b/>
          <w:sz w:val="28"/>
          <w:szCs w:val="28"/>
          <w:lang w:eastAsia="ja-JP"/>
        </w:rPr>
        <w:t xml:space="preserve">MGBC Children’s Ministry </w:t>
      </w:r>
      <w:r w:rsidR="00D93A22">
        <w:rPr>
          <w:rFonts w:ascii="Palatino Linotype" w:eastAsia="Times New Roman" w:hAnsi="Palatino Linotype" w:cs="Times New Roman"/>
          <w:b/>
          <w:sz w:val="28"/>
          <w:szCs w:val="28"/>
          <w:lang w:eastAsia="ja-JP"/>
        </w:rPr>
        <w:t>Minister</w:t>
      </w:r>
      <w:r w:rsidRPr="0095670B">
        <w:rPr>
          <w:rFonts w:ascii="Palatino Linotype" w:eastAsia="Times New Roman" w:hAnsi="Palatino Linotype" w:cs="Times New Roman"/>
          <w:b/>
          <w:sz w:val="28"/>
          <w:szCs w:val="28"/>
          <w:lang w:eastAsia="ja-JP"/>
        </w:rPr>
        <w:t xml:space="preserve"> Position Announcement</w:t>
      </w:r>
    </w:p>
    <w:p w14:paraId="7573D8E7" w14:textId="77777777" w:rsidR="0095670B" w:rsidRPr="0095670B" w:rsidRDefault="0095670B" w:rsidP="0095670B">
      <w:pPr>
        <w:pBdr>
          <w:top w:val="single" w:sz="4" w:space="1" w:color="143F6A"/>
          <w:bottom w:val="single" w:sz="12" w:space="1" w:color="143F6A"/>
        </w:pBdr>
        <w:spacing w:before="240" w:after="240" w:line="240" w:lineRule="auto"/>
        <w:outlineLvl w:val="0"/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</w:pPr>
      <w:r w:rsidRPr="0095670B"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  <w:t>Mission and Position Overview</w:t>
      </w:r>
    </w:p>
    <w:p w14:paraId="78551C43" w14:textId="44D116D9" w:rsidR="0095670B" w:rsidRPr="0095670B" w:rsidRDefault="0095670B" w:rsidP="0095670B">
      <w:pPr>
        <w:spacing w:before="100" w:after="10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The Mt. </w:t>
      </w:r>
      <w:r w:rsidR="00A8063C" w:rsidRPr="0095670B">
        <w:rPr>
          <w:rFonts w:ascii="Palatino Linotype" w:eastAsia="Times New Roman" w:hAnsi="Palatino Linotype" w:cs="Times New Roman"/>
          <w:szCs w:val="21"/>
          <w:lang w:eastAsia="ja-JP"/>
        </w:rPr>
        <w:t>Gilea</w:t>
      </w:r>
      <w:r w:rsidR="00A8063C">
        <w:rPr>
          <w:rFonts w:ascii="Palatino Linotype" w:eastAsia="Times New Roman" w:hAnsi="Palatino Linotype" w:cs="Times New Roman"/>
          <w:szCs w:val="21"/>
          <w:lang w:eastAsia="ja-JP"/>
        </w:rPr>
        <w:t>d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Baptist Church (MGBC) 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 xml:space="preserve">is seeking a full time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Children’s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>Minister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>. This position will provide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direction and oversight for the entire MGBC Children’s Ministry (infant – 6th grade). MGBC offers full children’s programming during services on Sunday mornings, Sunday evenings and Wednesday evenings as well as a variety of programs and events throughout the year. The role of the Children’s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>Minister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is to provide leadership, training, support and oversight to all Children’s Ministry children, programs and volunteers as it pertains to the vision and mission strategy of MGBC Dothan.</w:t>
      </w:r>
    </w:p>
    <w:p w14:paraId="742A2A67" w14:textId="77777777" w:rsidR="0095670B" w:rsidRPr="0095670B" w:rsidRDefault="0095670B" w:rsidP="0095670B">
      <w:pPr>
        <w:pBdr>
          <w:top w:val="single" w:sz="4" w:space="1" w:color="143F6A"/>
          <w:bottom w:val="single" w:sz="12" w:space="1" w:color="143F6A"/>
        </w:pBdr>
        <w:spacing w:before="240" w:after="240" w:line="240" w:lineRule="auto"/>
        <w:outlineLvl w:val="0"/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</w:pPr>
      <w:r w:rsidRPr="0095670B"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  <w:t>Essential Functions and Expectations</w:t>
      </w:r>
    </w:p>
    <w:p w14:paraId="41180BD8" w14:textId="7913854D" w:rsidR="00240FA9" w:rsidRPr="0095670B" w:rsidRDefault="00240FA9" w:rsidP="00240FA9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 xml:space="preserve">Ensure the </w:t>
      </w:r>
      <w:r w:rsidR="0075514B" w:rsidRPr="0095670B">
        <w:rPr>
          <w:rFonts w:ascii="Palatino Linotype" w:eastAsia="Times New Roman" w:hAnsi="Palatino Linotype" w:cs="Times New Roman"/>
          <w:szCs w:val="21"/>
          <w:lang w:eastAsia="ja-JP"/>
        </w:rPr>
        <w:t>vision, strategy, &amp; development for all Children’s Ministry environments (</w:t>
      </w:r>
      <w:r w:rsidR="0075514B">
        <w:rPr>
          <w:rFonts w:ascii="Palatino Linotype" w:eastAsia="Times New Roman" w:hAnsi="Palatino Linotype" w:cs="Times New Roman"/>
          <w:szCs w:val="21"/>
          <w:lang w:eastAsia="ja-JP"/>
        </w:rPr>
        <w:t>infant</w:t>
      </w:r>
      <w:r w:rsidR="00585879"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– </w:t>
      </w:r>
      <w:r w:rsidR="0075514B" w:rsidRPr="0095670B">
        <w:rPr>
          <w:rFonts w:ascii="Palatino Linotype" w:eastAsia="Times New Roman" w:hAnsi="Palatino Linotype" w:cs="Times New Roman"/>
          <w:szCs w:val="21"/>
          <w:lang w:eastAsia="ja-JP"/>
        </w:rPr>
        <w:t>6th grade)</w:t>
      </w:r>
      <w:r>
        <w:rPr>
          <w:rFonts w:ascii="Palatino Linotype" w:eastAsia="Times New Roman" w:hAnsi="Palatino Linotype" w:cs="Times New Roman"/>
          <w:szCs w:val="21"/>
          <w:lang w:eastAsia="ja-JP"/>
        </w:rPr>
        <w:t xml:space="preserve"> f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ully embrac</w:t>
      </w:r>
      <w:r w:rsidR="00696504">
        <w:rPr>
          <w:rFonts w:ascii="Palatino Linotype" w:eastAsia="Times New Roman" w:hAnsi="Palatino Linotype" w:cs="Times New Roman"/>
          <w:szCs w:val="21"/>
          <w:lang w:eastAsia="ja-JP"/>
        </w:rPr>
        <w:t>e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the mission, vision and values of MGBC </w:t>
      </w:r>
    </w:p>
    <w:p w14:paraId="10A99932" w14:textId="43F9F8B0" w:rsidR="0095670B" w:rsidRPr="0095670B" w:rsidRDefault="0095670B" w:rsidP="00240FA9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Oversee all programming and ministry related events for children ages 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>infant – 6th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grade, including</w:t>
      </w:r>
      <w:r w:rsidR="00696504">
        <w:rPr>
          <w:rFonts w:ascii="Palatino Linotype" w:eastAsia="Times New Roman" w:hAnsi="Palatino Linotype" w:cs="Times New Roman"/>
          <w:szCs w:val="21"/>
          <w:lang w:eastAsia="ja-JP"/>
        </w:rPr>
        <w:t>: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Sunday mornings, Sunday evenings, Wednesday night, and special events (such as</w:t>
      </w:r>
      <w:r w:rsidR="00696504">
        <w:rPr>
          <w:rFonts w:ascii="Palatino Linotype" w:eastAsia="Times New Roman" w:hAnsi="Palatino Linotype" w:cs="Times New Roman"/>
          <w:szCs w:val="21"/>
          <w:lang w:eastAsia="ja-JP"/>
        </w:rPr>
        <w:t>: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VBS, Fall Festival, Baby Dedications,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 xml:space="preserve">Mothers Morning Out, Walk Thru Bethlehem,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et</w:t>
      </w:r>
      <w:r w:rsidR="00240FA9">
        <w:rPr>
          <w:rFonts w:ascii="Palatino Linotype" w:eastAsia="Times New Roman" w:hAnsi="Palatino Linotype" w:cs="Times New Roman"/>
          <w:szCs w:val="21"/>
          <w:lang w:eastAsia="ja-JP"/>
        </w:rPr>
        <w:t>c.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)</w:t>
      </w:r>
    </w:p>
    <w:p w14:paraId="58286675" w14:textId="4E28FC7C" w:rsidR="0075514B" w:rsidRPr="0095670B" w:rsidRDefault="00590124" w:rsidP="0075514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D</w:t>
      </w:r>
      <w:bookmarkStart w:id="0" w:name="_GoBack"/>
      <w:bookmarkEnd w:id="0"/>
      <w:r w:rsidR="0075514B"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emonstrate </w:t>
      </w:r>
      <w:r w:rsidR="00652A07">
        <w:rPr>
          <w:rFonts w:ascii="Palatino Linotype" w:eastAsia="Times New Roman" w:hAnsi="Palatino Linotype" w:cs="Times New Roman"/>
          <w:szCs w:val="21"/>
          <w:lang w:eastAsia="ja-JP"/>
        </w:rPr>
        <w:t>a professional attitude and work ethic</w:t>
      </w:r>
      <w:r w:rsidR="001D0A40">
        <w:rPr>
          <w:rFonts w:ascii="Palatino Linotype" w:eastAsia="Times New Roman" w:hAnsi="Palatino Linotype" w:cs="Times New Roman"/>
          <w:szCs w:val="21"/>
          <w:lang w:eastAsia="ja-JP"/>
        </w:rPr>
        <w:t>, to include</w:t>
      </w:r>
      <w:r w:rsidR="00652A07">
        <w:rPr>
          <w:rFonts w:ascii="Palatino Linotype" w:eastAsia="Times New Roman" w:hAnsi="Palatino Linotype" w:cs="Times New Roman"/>
          <w:szCs w:val="21"/>
          <w:lang w:eastAsia="ja-JP"/>
        </w:rPr>
        <w:t xml:space="preserve"> but is not limited to:</w:t>
      </w:r>
    </w:p>
    <w:p w14:paraId="0BC88828" w14:textId="502B0876" w:rsidR="00652A07" w:rsidRDefault="00590124" w:rsidP="00240FA9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P</w:t>
      </w:r>
      <w:r w:rsidR="00652A07"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ositive and friendly attitude with the </w:t>
      </w:r>
      <w:r w:rsidR="00652A07">
        <w:rPr>
          <w:rFonts w:ascii="Palatino Linotype" w:eastAsia="Times New Roman" w:hAnsi="Palatino Linotype" w:cs="Times New Roman"/>
          <w:szCs w:val="21"/>
          <w:lang w:eastAsia="ja-JP"/>
        </w:rPr>
        <w:t>families, children, church members and MGBC staff</w:t>
      </w:r>
    </w:p>
    <w:p w14:paraId="51651D31" w14:textId="0AD47201" w:rsidR="001D0A40" w:rsidRPr="0095670B" w:rsidRDefault="00590124" w:rsidP="001D0A40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S</w:t>
      </w:r>
      <w:r w:rsidR="001D0A40" w:rsidRPr="0095670B">
        <w:rPr>
          <w:rFonts w:ascii="Palatino Linotype" w:eastAsia="Times New Roman" w:hAnsi="Palatino Linotype" w:cs="Times New Roman"/>
          <w:szCs w:val="21"/>
          <w:lang w:eastAsia="ja-JP"/>
        </w:rPr>
        <w:t>trong organizational and leadership skills</w:t>
      </w:r>
      <w:r w:rsidR="00652A07">
        <w:rPr>
          <w:rFonts w:ascii="Palatino Linotype" w:eastAsia="Times New Roman" w:hAnsi="Palatino Linotype" w:cs="Times New Roman"/>
          <w:szCs w:val="21"/>
          <w:lang w:eastAsia="ja-JP"/>
        </w:rPr>
        <w:t xml:space="preserve"> (is reliable and takes initiative)</w:t>
      </w:r>
    </w:p>
    <w:p w14:paraId="2F1DD338" w14:textId="4D2300E3" w:rsidR="001D0A40" w:rsidRPr="0095670B" w:rsidRDefault="00590124" w:rsidP="001D0A40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A</w:t>
      </w:r>
      <w:r w:rsidR="001D0A40"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bility to </w:t>
      </w:r>
      <w:r w:rsidR="00652A07">
        <w:rPr>
          <w:rFonts w:ascii="Palatino Linotype" w:eastAsia="Times New Roman" w:hAnsi="Palatino Linotype" w:cs="Times New Roman"/>
          <w:szCs w:val="21"/>
          <w:lang w:eastAsia="ja-JP"/>
        </w:rPr>
        <w:t xml:space="preserve">compassionately </w:t>
      </w:r>
      <w:r w:rsidR="001D0A40" w:rsidRPr="0095670B">
        <w:rPr>
          <w:rFonts w:ascii="Palatino Linotype" w:eastAsia="Times New Roman" w:hAnsi="Palatino Linotype" w:cs="Times New Roman"/>
          <w:szCs w:val="21"/>
          <w:lang w:eastAsia="ja-JP"/>
        </w:rPr>
        <w:t>relate to children and families</w:t>
      </w:r>
    </w:p>
    <w:p w14:paraId="263CCCD5" w14:textId="3EA94C0D" w:rsidR="001D0A40" w:rsidRPr="0095670B" w:rsidRDefault="001D0A40" w:rsidP="001D0A40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Passion to see famili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>es grow in their faith together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</w:t>
      </w:r>
    </w:p>
    <w:p w14:paraId="058AD7C8" w14:textId="41FAA053" w:rsidR="001D0A40" w:rsidRDefault="001D0A40" w:rsidP="001D0A40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Effective communication skills (written, verbal and interpersonal)</w:t>
      </w:r>
    </w:p>
    <w:p w14:paraId="563F483B" w14:textId="28987283" w:rsidR="00652A07" w:rsidRPr="0095670B" w:rsidRDefault="00652A07" w:rsidP="001D0A40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Professional and appropriate work attire</w:t>
      </w:r>
    </w:p>
    <w:p w14:paraId="5566DCAB" w14:textId="0C757116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Create environments, activities and programming for each age group that facilitates and supports family centric values, discipleship and spiritual growth</w:t>
      </w:r>
    </w:p>
    <w:p w14:paraId="662C6D3A" w14:textId="1402B49E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Provide ministry care for children and families within the church including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>;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hospital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 xml:space="preserve">, new born visits, etc.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</w:t>
      </w:r>
    </w:p>
    <w:p w14:paraId="565FCD12" w14:textId="348CA3A5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Substitute if needed in children’s classes and programs</w:t>
      </w:r>
    </w:p>
    <w:p w14:paraId="4AF21624" w14:textId="05493432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Use appropriate judgment in the areas of discretion, 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>sensitivity and confidentiality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</w:t>
      </w:r>
    </w:p>
    <w:p w14:paraId="24585DE5" w14:textId="76EBDD32" w:rsid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Recruit and oversee all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>infant/children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volunteers providing leadership, training, and appreciation/encouragement </w:t>
      </w:r>
    </w:p>
    <w:p w14:paraId="5C9F2531" w14:textId="77777777" w:rsidR="00240FA9" w:rsidRPr="0095670B" w:rsidRDefault="00240FA9" w:rsidP="00240FA9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Facilitate and lead ongoing Children’s Ministry training and meetings when necessary</w:t>
      </w:r>
    </w:p>
    <w:p w14:paraId="6D16EAD0" w14:textId="5FBCDCED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Develop and maintain safe, clean, </w:t>
      </w:r>
      <w:r w:rsidR="00D93A22" w:rsidRPr="0095670B">
        <w:rPr>
          <w:rFonts w:ascii="Palatino Linotype" w:eastAsia="Times New Roman" w:hAnsi="Palatino Linotype" w:cs="Times New Roman"/>
          <w:szCs w:val="21"/>
          <w:lang w:eastAsia="ja-JP"/>
        </w:rPr>
        <w:t>aesthetic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>ally pleasing,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 xml:space="preserve">(kid-friendly)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learning environments </w:t>
      </w:r>
    </w:p>
    <w:p w14:paraId="233B187D" w14:textId="3901C581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Ensure safety procedures are implemented and enforced (to include check-in procedures, environmental safely plans/procedures, etc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>.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) </w:t>
      </w:r>
    </w:p>
    <w:p w14:paraId="2D272EAE" w14:textId="1250E3BD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lastRenderedPageBreak/>
        <w:t xml:space="preserve">Meet regularly with the Pastor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 xml:space="preserve">of </w:t>
      </w:r>
      <w:r w:rsidR="00696504">
        <w:rPr>
          <w:rFonts w:ascii="Palatino Linotype" w:eastAsia="Times New Roman" w:hAnsi="Palatino Linotype" w:cs="Times New Roman"/>
          <w:szCs w:val="21"/>
          <w:lang w:eastAsia="ja-JP"/>
        </w:rPr>
        <w:t>Discipleship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 xml:space="preserve"> Making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to discuss ministry strategy and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 xml:space="preserve">program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effectiveness</w:t>
      </w:r>
      <w:r w:rsidR="00240FA9">
        <w:rPr>
          <w:rFonts w:ascii="Palatino Linotype" w:eastAsia="Times New Roman" w:hAnsi="Palatino Linotype" w:cs="Times New Roman"/>
          <w:szCs w:val="21"/>
          <w:lang w:eastAsia="ja-JP"/>
        </w:rPr>
        <w:t>, to include:</w:t>
      </w:r>
    </w:p>
    <w:p w14:paraId="533696B0" w14:textId="38B9D987" w:rsidR="00D93A22" w:rsidRDefault="00240FA9" w:rsidP="00D95586">
      <w:pPr>
        <w:numPr>
          <w:ilvl w:val="1"/>
          <w:numId w:val="1"/>
        </w:numPr>
        <w:spacing w:before="100" w:after="100" w:line="240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Collaboratively working with each area of ministry within MGBC (to ensure programs are family centric and discipleship focused)</w:t>
      </w:r>
    </w:p>
    <w:p w14:paraId="17A2280C" w14:textId="5B2974DA" w:rsidR="00240FA9" w:rsidRDefault="00240FA9" w:rsidP="0075514B">
      <w:pPr>
        <w:numPr>
          <w:ilvl w:val="1"/>
          <w:numId w:val="1"/>
        </w:numPr>
        <w:spacing w:before="100" w:after="100" w:line="240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 xml:space="preserve">Managing (publishing) the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 xml:space="preserve">Children’s Ministry Calendar </w:t>
      </w:r>
      <w:r>
        <w:rPr>
          <w:rFonts w:ascii="Palatino Linotype" w:eastAsia="Times New Roman" w:hAnsi="Palatino Linotype" w:cs="Times New Roman"/>
          <w:szCs w:val="21"/>
          <w:lang w:eastAsia="ja-JP"/>
        </w:rPr>
        <w:t>for MGBC families</w:t>
      </w:r>
    </w:p>
    <w:p w14:paraId="703FB0BB" w14:textId="5A4A2388" w:rsidR="001354E3" w:rsidRDefault="00240FA9" w:rsidP="00240FA9">
      <w:pPr>
        <w:numPr>
          <w:ilvl w:val="2"/>
          <w:numId w:val="1"/>
        </w:numPr>
        <w:spacing w:before="100" w:after="100" w:line="240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 xml:space="preserve">To include de-conflicting Children’s Ministry events with other </w:t>
      </w:r>
      <w:r w:rsidR="0075514B">
        <w:rPr>
          <w:rFonts w:ascii="Palatino Linotype" w:eastAsia="Times New Roman" w:hAnsi="Palatino Linotype" w:cs="Times New Roman"/>
          <w:szCs w:val="21"/>
          <w:lang w:eastAsia="ja-JP"/>
        </w:rPr>
        <w:t>MGBC C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>alendar</w:t>
      </w:r>
    </w:p>
    <w:p w14:paraId="566BEB1F" w14:textId="0B3014D5" w:rsidR="001354E3" w:rsidRDefault="00240FA9" w:rsidP="0075514B">
      <w:pPr>
        <w:numPr>
          <w:ilvl w:val="1"/>
          <w:numId w:val="1"/>
        </w:numPr>
        <w:spacing w:before="100" w:after="100" w:line="240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Managing the</w:t>
      </w:r>
      <w:r w:rsidR="00D93A22" w:rsidRPr="001354E3">
        <w:rPr>
          <w:rFonts w:ascii="Palatino Linotype" w:eastAsia="Times New Roman" w:hAnsi="Palatino Linotype" w:cs="Times New Roman"/>
          <w:szCs w:val="21"/>
          <w:lang w:eastAsia="ja-JP"/>
        </w:rPr>
        <w:t xml:space="preserve"> Children’s Ministry budget</w:t>
      </w:r>
      <w:r w:rsidR="001354E3" w:rsidRPr="001354E3">
        <w:rPr>
          <w:rFonts w:ascii="Palatino Linotype" w:eastAsia="Times New Roman" w:hAnsi="Palatino Linotype" w:cs="Times New Roman"/>
          <w:szCs w:val="21"/>
          <w:lang w:eastAsia="ja-JP"/>
        </w:rPr>
        <w:t xml:space="preserve"> </w:t>
      </w:r>
    </w:p>
    <w:p w14:paraId="0527E167" w14:textId="77777777" w:rsidR="001354E3" w:rsidRPr="001354E3" w:rsidRDefault="001354E3" w:rsidP="0075514B">
      <w:pPr>
        <w:spacing w:before="100" w:after="100" w:line="240" w:lineRule="auto"/>
        <w:ind w:left="720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</w:p>
    <w:p w14:paraId="65FED76D" w14:textId="77777777" w:rsidR="0095670B" w:rsidRPr="001354E3" w:rsidRDefault="0095670B" w:rsidP="001354E3">
      <w:pPr>
        <w:pBdr>
          <w:top w:val="single" w:sz="4" w:space="1" w:color="143F6A"/>
          <w:bottom w:val="single" w:sz="12" w:space="1" w:color="143F6A"/>
        </w:pBdr>
        <w:spacing w:before="240" w:after="240" w:line="240" w:lineRule="auto"/>
        <w:outlineLvl w:val="0"/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</w:pPr>
      <w:r w:rsidRPr="001354E3"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  <w:t xml:space="preserve">Experience/Qualifications </w:t>
      </w:r>
    </w:p>
    <w:p w14:paraId="7C9B5479" w14:textId="77777777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Call to ministry, specifically the ministry of children and families</w:t>
      </w:r>
    </w:p>
    <w:p w14:paraId="6E04AB07" w14:textId="4CDAE2D7" w:rsidR="0095670B" w:rsidRDefault="0095670B" w:rsidP="0095670B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Active and growing personal relationship with Jesus Christ, evidenced by action, attitude and behavior</w:t>
      </w:r>
    </w:p>
    <w:p w14:paraId="36864D38" w14:textId="7DDD9749" w:rsidR="001D0A40" w:rsidRDefault="001D0A40" w:rsidP="001D0A40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 xml:space="preserve">Spiritually mature believer,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must be approved by Pastor</w:t>
      </w:r>
      <w:r>
        <w:rPr>
          <w:rFonts w:ascii="Palatino Linotype" w:eastAsia="Times New Roman" w:hAnsi="Palatino Linotype" w:cs="Times New Roman"/>
          <w:szCs w:val="21"/>
          <w:lang w:eastAsia="ja-JP"/>
        </w:rPr>
        <w:t>, MGBC Children’s Ministry Sea</w:t>
      </w:r>
      <w:r w:rsidR="00585879">
        <w:rPr>
          <w:rFonts w:ascii="Palatino Linotype" w:eastAsia="Times New Roman" w:hAnsi="Palatino Linotype" w:cs="Times New Roman"/>
          <w:szCs w:val="21"/>
          <w:lang w:eastAsia="ja-JP"/>
        </w:rPr>
        <w:t>rch Committee and church elders</w:t>
      </w:r>
    </w:p>
    <w:p w14:paraId="06F878AB" w14:textId="77777777" w:rsidR="00240FA9" w:rsidRPr="0095670B" w:rsidRDefault="00240FA9" w:rsidP="00240FA9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Competency with basic computer software (Excel, Word, Publisher) and social media, and the capacity to learn new software (</w:t>
      </w:r>
      <w:r>
        <w:rPr>
          <w:rFonts w:ascii="Palatino Linotype" w:eastAsia="Times New Roman" w:hAnsi="Palatino Linotype" w:cs="Times New Roman"/>
          <w:szCs w:val="21"/>
          <w:lang w:eastAsia="ja-JP"/>
        </w:rPr>
        <w:t xml:space="preserve">i.e. 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Photoshop, </w:t>
      </w:r>
      <w:r>
        <w:rPr>
          <w:rFonts w:ascii="Palatino Linotype" w:eastAsia="Times New Roman" w:hAnsi="Palatino Linotype" w:cs="Times New Roman"/>
          <w:szCs w:val="21"/>
          <w:lang w:eastAsia="ja-JP"/>
        </w:rPr>
        <w:t>Adobe, Website development, etc.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)</w:t>
      </w:r>
    </w:p>
    <w:p w14:paraId="53124115" w14:textId="043D20EF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Previous experience with direction and administration in either Children’s Ministries or Family Ministries Experience in recruiting, motivating, equipping and scheduling volunteer leaders to minister to children and families</w:t>
      </w:r>
      <w:r w:rsidR="001D0A40">
        <w:rPr>
          <w:rFonts w:ascii="Palatino Linotype" w:eastAsia="Times New Roman" w:hAnsi="Palatino Linotype" w:cs="Times New Roman"/>
          <w:szCs w:val="21"/>
          <w:lang w:eastAsia="ja-JP"/>
        </w:rPr>
        <w:t>, is preferred by not required</w:t>
      </w:r>
    </w:p>
    <w:p w14:paraId="7E57A3F5" w14:textId="38252799" w:rsidR="0095670B" w:rsidRPr="0095670B" w:rsidRDefault="0095670B" w:rsidP="0095670B">
      <w:pPr>
        <w:numPr>
          <w:ilvl w:val="1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Experience in designing and developing children’s ministry programs and activities</w:t>
      </w:r>
    </w:p>
    <w:p w14:paraId="0339EC56" w14:textId="39B07D89" w:rsidR="00696504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BA or BS degree in education, psychology or divinity </w:t>
      </w:r>
      <w:r w:rsidR="00696504">
        <w:rPr>
          <w:rFonts w:ascii="Palatino Linotype" w:eastAsia="Times New Roman" w:hAnsi="Palatino Linotype" w:cs="Times New Roman"/>
          <w:szCs w:val="21"/>
          <w:lang w:eastAsia="ja-JP"/>
        </w:rPr>
        <w:t>(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is preferred but not required</w:t>
      </w:r>
      <w:r w:rsidR="00696504">
        <w:rPr>
          <w:rFonts w:ascii="Palatino Linotype" w:eastAsia="Times New Roman" w:hAnsi="Palatino Linotype" w:cs="Times New Roman"/>
          <w:szCs w:val="21"/>
          <w:lang w:eastAsia="ja-JP"/>
        </w:rPr>
        <w:t>)</w:t>
      </w:r>
    </w:p>
    <w:p w14:paraId="42CCB435" w14:textId="77777777" w:rsidR="00585879" w:rsidRDefault="00585879" w:rsidP="00585879">
      <w:pPr>
        <w:spacing w:line="256" w:lineRule="auto"/>
        <w:ind w:left="720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</w:p>
    <w:p w14:paraId="0430605B" w14:textId="77777777" w:rsidR="0095670B" w:rsidRPr="0095670B" w:rsidRDefault="0095670B" w:rsidP="0095670B">
      <w:pPr>
        <w:pBdr>
          <w:top w:val="single" w:sz="4" w:space="1" w:color="143F6A"/>
          <w:bottom w:val="single" w:sz="12" w:space="1" w:color="143F6A"/>
        </w:pBdr>
        <w:spacing w:before="240" w:after="240" w:line="240" w:lineRule="auto"/>
        <w:outlineLvl w:val="0"/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</w:pPr>
      <w:r w:rsidRPr="0095670B">
        <w:rPr>
          <w:rFonts w:ascii="Century Gothic" w:eastAsia="Times New Roman" w:hAnsi="Century Gothic" w:cs="Times New Roman"/>
          <w:color w:val="143F6A"/>
          <w:sz w:val="24"/>
          <w:szCs w:val="24"/>
          <w:lang w:eastAsia="ja-JP"/>
        </w:rPr>
        <w:t>Inquiries</w:t>
      </w:r>
    </w:p>
    <w:p w14:paraId="4EED2B72" w14:textId="77777777" w:rsidR="0095670B" w:rsidRPr="0095670B" w:rsidRDefault="0095670B" w:rsidP="0095670B">
      <w:pPr>
        <w:spacing w:before="100" w:after="10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Please send a resume and three current references to: </w:t>
      </w:r>
    </w:p>
    <w:p w14:paraId="7BA88A94" w14:textId="77777777" w:rsidR="0095670B" w:rsidRPr="0095670B" w:rsidRDefault="0095670B" w:rsidP="0095670B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Mt. Gilead Baptist Church </w:t>
      </w:r>
    </w:p>
    <w:p w14:paraId="0BD94BA0" w14:textId="49509C2C" w:rsidR="0095670B" w:rsidRPr="0095670B" w:rsidRDefault="0095670B" w:rsidP="0095670B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Attn: Children’s </w:t>
      </w:r>
      <w:r w:rsidR="00D93A22">
        <w:rPr>
          <w:rFonts w:ascii="Palatino Linotype" w:eastAsia="Times New Roman" w:hAnsi="Palatino Linotype" w:cs="Times New Roman"/>
          <w:szCs w:val="21"/>
          <w:lang w:eastAsia="ja-JP"/>
        </w:rPr>
        <w:t>Minister</w:t>
      </w: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 xml:space="preserve"> Search Committee</w:t>
      </w:r>
    </w:p>
    <w:p w14:paraId="2A36F658" w14:textId="77777777" w:rsidR="0095670B" w:rsidRPr="0095670B" w:rsidRDefault="0095670B" w:rsidP="0095670B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2864 South Brannon Stand Road</w:t>
      </w:r>
    </w:p>
    <w:p w14:paraId="199550CF" w14:textId="77777777" w:rsidR="0095670B" w:rsidRDefault="0095670B" w:rsidP="0095670B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Dothan, Alabama 36305</w:t>
      </w:r>
    </w:p>
    <w:p w14:paraId="1049C994" w14:textId="77777777" w:rsidR="001354E3" w:rsidRDefault="001354E3" w:rsidP="0095670B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</w:p>
    <w:p w14:paraId="79C6E4F7" w14:textId="5E1BBD62" w:rsidR="001354E3" w:rsidRPr="0095670B" w:rsidRDefault="00585879" w:rsidP="0095670B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>
        <w:rPr>
          <w:rFonts w:ascii="Palatino Linotype" w:eastAsia="Times New Roman" w:hAnsi="Palatino Linotype" w:cs="Times New Roman"/>
          <w:szCs w:val="21"/>
          <w:lang w:eastAsia="ja-JP"/>
        </w:rPr>
        <w:t>Or, send to debra@mgbc</w:t>
      </w:r>
      <w:r w:rsidR="001354E3">
        <w:rPr>
          <w:rFonts w:ascii="Palatino Linotype" w:eastAsia="Times New Roman" w:hAnsi="Palatino Linotype" w:cs="Times New Roman"/>
          <w:szCs w:val="21"/>
          <w:lang w:eastAsia="ja-JP"/>
        </w:rPr>
        <w:t>dothan.com</w:t>
      </w:r>
    </w:p>
    <w:p w14:paraId="5E4ACC64" w14:textId="77777777" w:rsidR="0095670B" w:rsidRPr="0095670B" w:rsidRDefault="0095670B" w:rsidP="0095670B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</w:p>
    <w:p w14:paraId="7690117C" w14:textId="77777777" w:rsidR="0095670B" w:rsidRPr="0095670B" w:rsidRDefault="0095670B" w:rsidP="0095670B">
      <w:pPr>
        <w:spacing w:line="256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All applicants must:</w:t>
      </w:r>
    </w:p>
    <w:p w14:paraId="0FFBB73D" w14:textId="77777777" w:rsidR="0095670B" w:rsidRPr="0095670B" w:rsidRDefault="0095670B" w:rsidP="0095670B">
      <w:pPr>
        <w:numPr>
          <w:ilvl w:val="0"/>
          <w:numId w:val="2"/>
        </w:numPr>
        <w:spacing w:line="256" w:lineRule="auto"/>
        <w:ind w:left="720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Complete and pass background check</w:t>
      </w:r>
    </w:p>
    <w:p w14:paraId="46B155EF" w14:textId="77777777" w:rsidR="0095670B" w:rsidRPr="0095670B" w:rsidRDefault="0095670B" w:rsidP="0095670B">
      <w:pPr>
        <w:numPr>
          <w:ilvl w:val="0"/>
          <w:numId w:val="1"/>
        </w:numPr>
        <w:spacing w:line="256" w:lineRule="auto"/>
        <w:contextualSpacing/>
        <w:rPr>
          <w:rFonts w:ascii="Palatino Linotype" w:eastAsia="Times New Roman" w:hAnsi="Palatino Linotype" w:cs="Times New Roman"/>
          <w:szCs w:val="21"/>
          <w:lang w:eastAsia="ja-JP"/>
        </w:rPr>
      </w:pPr>
      <w:r w:rsidRPr="0095670B">
        <w:rPr>
          <w:rFonts w:ascii="Palatino Linotype" w:eastAsia="Times New Roman" w:hAnsi="Palatino Linotype" w:cs="Times New Roman"/>
          <w:szCs w:val="21"/>
          <w:lang w:eastAsia="ja-JP"/>
        </w:rPr>
        <w:t>Provide a minimum of 3 personal references (to include 1 pastor/minister reference)</w:t>
      </w:r>
    </w:p>
    <w:p w14:paraId="1C3A8333" w14:textId="77777777" w:rsidR="0095670B" w:rsidRPr="0095670B" w:rsidRDefault="0095670B" w:rsidP="0095670B">
      <w:pPr>
        <w:spacing w:before="100" w:after="10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</w:p>
    <w:p w14:paraId="0BC7F90C" w14:textId="18337361" w:rsidR="002D524B" w:rsidRPr="00585879" w:rsidRDefault="00585879" w:rsidP="00585879">
      <w:pPr>
        <w:spacing w:after="0" w:line="240" w:lineRule="auto"/>
        <w:rPr>
          <w:rFonts w:ascii="Palatino Linotype" w:eastAsia="Times New Roman" w:hAnsi="Palatino Linotype" w:cs="Times New Roman"/>
          <w:szCs w:val="21"/>
          <w:lang w:eastAsia="ja-JP"/>
        </w:rPr>
      </w:pPr>
      <w:r w:rsidRPr="00585879">
        <w:rPr>
          <w:rFonts w:ascii="Palatino Linotype" w:eastAsia="Times New Roman" w:hAnsi="Palatino Linotype" w:cs="Times New Roman"/>
          <w:szCs w:val="21"/>
          <w:lang w:eastAsia="ja-JP"/>
        </w:rPr>
        <w:t>Application Deadline: September 21, 2018</w:t>
      </w:r>
    </w:p>
    <w:sectPr w:rsidR="002D524B" w:rsidRPr="00585879" w:rsidSect="00585879">
      <w:headerReference w:type="default" r:id="rId7"/>
      <w:footerReference w:type="default" r:id="rId8"/>
      <w:type w:val="continuous"/>
      <w:pgSz w:w="12240" w:h="15840"/>
      <w:pgMar w:top="1440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B3E3A3" w14:textId="77777777" w:rsidR="00877E97" w:rsidRDefault="00877E97" w:rsidP="00585879">
      <w:pPr>
        <w:spacing w:after="0" w:line="240" w:lineRule="auto"/>
      </w:pPr>
      <w:r>
        <w:separator/>
      </w:r>
    </w:p>
  </w:endnote>
  <w:endnote w:type="continuationSeparator" w:id="0">
    <w:p w14:paraId="0B48C429" w14:textId="77777777" w:rsidR="00877E97" w:rsidRDefault="00877E97" w:rsidP="00585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9B83FC" w14:textId="77777777" w:rsidR="00585879" w:rsidRDefault="005858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CD2BFD" w14:textId="77777777" w:rsidR="00877E97" w:rsidRDefault="00877E97" w:rsidP="00585879">
      <w:pPr>
        <w:spacing w:after="0" w:line="240" w:lineRule="auto"/>
      </w:pPr>
      <w:r>
        <w:separator/>
      </w:r>
    </w:p>
  </w:footnote>
  <w:footnote w:type="continuationSeparator" w:id="0">
    <w:p w14:paraId="1A4B897B" w14:textId="77777777" w:rsidR="00877E97" w:rsidRDefault="00877E97" w:rsidP="005858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97768" w14:textId="3E79CA2A" w:rsidR="00585879" w:rsidRDefault="00585879" w:rsidP="00585879">
    <w:pPr>
      <w:pStyle w:val="Header"/>
      <w:jc w:val="right"/>
    </w:pPr>
    <w:r>
      <w:rPr>
        <w:rFonts w:ascii="Century Gothic" w:eastAsia="Times New Roman" w:hAnsi="Century Gothic" w:cs="Times New Roman"/>
        <w:b/>
        <w:noProof/>
        <w:color w:val="242852"/>
        <w:sz w:val="32"/>
        <w:szCs w:val="32"/>
      </w:rPr>
      <w:drawing>
        <wp:inline distT="0" distB="0" distL="0" distR="0" wp14:anchorId="1A4B5835" wp14:editId="57839E01">
          <wp:extent cx="2179432" cy="7108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tgilead-logo-full4-copy-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8092" cy="720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4D89DE" w14:textId="77777777" w:rsidR="00585879" w:rsidRDefault="00585879" w:rsidP="0058587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D0DC2"/>
    <w:multiLevelType w:val="hybridMultilevel"/>
    <w:tmpl w:val="DE7E372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5833753A"/>
    <w:multiLevelType w:val="hybridMultilevel"/>
    <w:tmpl w:val="F306E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tDA1NTeyMDQzM7ZQ0lEKTi0uzszPAykwrQUAjp8PbCwAAAA="/>
  </w:docVars>
  <w:rsids>
    <w:rsidRoot w:val="0095670B"/>
    <w:rsid w:val="001354E3"/>
    <w:rsid w:val="001D0A40"/>
    <w:rsid w:val="001D2533"/>
    <w:rsid w:val="00240FA9"/>
    <w:rsid w:val="002D524B"/>
    <w:rsid w:val="004D2658"/>
    <w:rsid w:val="00527619"/>
    <w:rsid w:val="00544CB7"/>
    <w:rsid w:val="00585879"/>
    <w:rsid w:val="00590124"/>
    <w:rsid w:val="00652A07"/>
    <w:rsid w:val="00696504"/>
    <w:rsid w:val="0075514B"/>
    <w:rsid w:val="00877E97"/>
    <w:rsid w:val="0095670B"/>
    <w:rsid w:val="00A8063C"/>
    <w:rsid w:val="00CE0F73"/>
    <w:rsid w:val="00D93A22"/>
    <w:rsid w:val="00F02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BE050"/>
  <w15:chartTrackingRefBased/>
  <w15:docId w15:val="{8C8E8CF9-AEE7-45F2-99CE-01DF8C79A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06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6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3A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3A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3A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A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A2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858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79"/>
  </w:style>
  <w:style w:type="paragraph" w:styleId="Footer">
    <w:name w:val="footer"/>
    <w:basedOn w:val="Normal"/>
    <w:link w:val="FooterChar"/>
    <w:uiPriority w:val="99"/>
    <w:unhideWhenUsed/>
    <w:rsid w:val="005858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166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RA</Company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, Krestina J</dc:creator>
  <cp:keywords/>
  <dc:description/>
  <cp:lastModifiedBy>Rice, Krestina J</cp:lastModifiedBy>
  <cp:revision>2</cp:revision>
  <cp:lastPrinted>2018-08-10T15:56:00Z</cp:lastPrinted>
  <dcterms:created xsi:type="dcterms:W3CDTF">2018-08-20T14:39:00Z</dcterms:created>
  <dcterms:modified xsi:type="dcterms:W3CDTF">2018-08-20T14:39:00Z</dcterms:modified>
</cp:coreProperties>
</file>